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BE5" w:rsidRPr="00970915" w:rsidRDefault="004C1528">
      <w:pPr>
        <w:rPr>
          <w:sz w:val="24"/>
        </w:rPr>
      </w:pPr>
      <w:r>
        <w:t xml:space="preserve">                                                                    </w:t>
      </w:r>
      <w:r w:rsidRPr="00970915">
        <w:rPr>
          <w:sz w:val="24"/>
        </w:rPr>
        <w:t>Study Guide Chapter Test – Heredity</w:t>
      </w:r>
    </w:p>
    <w:p w:rsidR="004C1528" w:rsidRPr="004C1528" w:rsidRDefault="004C1528" w:rsidP="004C1528">
      <w:pPr>
        <w:pStyle w:val="ListParagraph"/>
        <w:numPr>
          <w:ilvl w:val="0"/>
          <w:numId w:val="1"/>
        </w:numPr>
        <w:spacing w:line="600" w:lineRule="auto"/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n example of incomplete dominance</w:t>
      </w:r>
    </w:p>
    <w:p w:rsidR="004C1528" w:rsidRPr="004C1528" w:rsidRDefault="004C1528" w:rsidP="004C1528">
      <w:pPr>
        <w:pStyle w:val="ListParagraph"/>
        <w:numPr>
          <w:ilvl w:val="0"/>
          <w:numId w:val="1"/>
        </w:numPr>
        <w:spacing w:line="600" w:lineRule="auto"/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n organism’s genetic material</w:t>
      </w:r>
    </w:p>
    <w:p w:rsidR="004C1528" w:rsidRDefault="004C1528" w:rsidP="004C152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Enrique has a red-flowering camellia plant and a white-flowering camellia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plant. The next spring, a pink-flowering camellia plant grows. What type of interaction does the pink flowering plant show?</w:t>
      </w:r>
    </w:p>
    <w:p w:rsidR="004C1528" w:rsidRPr="004C1528" w:rsidRDefault="004C1528" w:rsidP="004C1528">
      <w:pPr>
        <w:autoSpaceDE w:val="0"/>
        <w:autoSpaceDN w:val="0"/>
        <w:adjustRightInd w:val="0"/>
        <w:spacing w:after="0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4C1528" w:rsidRDefault="004C1528" w:rsidP="004C152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 dairy farm bred a true-breeding hairless cow with a true-breeding cow that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had hair. The offspring had hair. Which word best describes the hairless gene?</w:t>
      </w:r>
    </w:p>
    <w:p w:rsidR="004C1528" w:rsidRPr="004C1528" w:rsidRDefault="004C1528" w:rsidP="004C1528">
      <w:pPr>
        <w:autoSpaceDE w:val="0"/>
        <w:autoSpaceDN w:val="0"/>
        <w:adjustRightInd w:val="0"/>
        <w:spacing w:after="0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4C1528" w:rsidRPr="004C1528" w:rsidRDefault="004C1528" w:rsidP="004C1528">
      <w:pPr>
        <w:pStyle w:val="ListParagraph"/>
        <w:numPr>
          <w:ilvl w:val="0"/>
          <w:numId w:val="1"/>
        </w:numPr>
        <w:spacing w:line="600" w:lineRule="auto"/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 nucleotide is to a chromosome as ____</w:t>
      </w:r>
    </w:p>
    <w:p w:rsidR="004C1528" w:rsidRDefault="004C1528" w:rsidP="004C152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New plant species are discovered. Biologists note that some flowers have royal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blue petals and that others have white petals. A biologist cross-pollinated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white-flowering plants with blue-flowering plants. What color petals will be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observed if there is incomplete dominance?</w:t>
      </w:r>
    </w:p>
    <w:p w:rsidR="004C1528" w:rsidRPr="004C1528" w:rsidRDefault="004C1528" w:rsidP="004C1528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4C1528" w:rsidRPr="00CC1A0C" w:rsidRDefault="004C1528" w:rsidP="004C152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The passing of traits from parents to offspring is heredity.</w:t>
      </w:r>
      <w:r w:rsidR="00CC1A0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T/F</w:t>
      </w:r>
    </w:p>
    <w:p w:rsidR="00CC1A0C" w:rsidRPr="00CC1A0C" w:rsidRDefault="004C1528" w:rsidP="00CC1A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Occurs when multiple genes determine the phenotype of a trait is polygenic </w:t>
      </w:r>
      <w:r w:rsidR="00CC1A0C" w:rsidRPr="004C1528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inheritance</w:t>
      </w:r>
      <w:r w:rsidR="00CC1A0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. T/F</w:t>
      </w:r>
    </w:p>
    <w:p w:rsidR="00CC1A0C" w:rsidRDefault="00CC1A0C" w:rsidP="00CC1A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O</w:t>
      </w:r>
      <w:r w:rsidRPr="00CC1A0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ffspring of parents with different forms of the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CC1A0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same trait is hybrid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T/F</w:t>
      </w:r>
    </w:p>
    <w:p w:rsidR="00CC1A0C" w:rsidRDefault="00CC1A0C" w:rsidP="00CC1A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CC1A0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Section of a chromosome with genetic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CC1A0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information for one trait is gene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. T/F</w:t>
      </w:r>
    </w:p>
    <w:p w:rsidR="00B61782" w:rsidRDefault="00B61782" w:rsidP="00CC1A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phenotypes of genetically related family members is Punnett square  T/F    </w:t>
      </w:r>
    </w:p>
    <w:p w:rsidR="00B61782" w:rsidRDefault="00B61782" w:rsidP="00CC1A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different forms of a gene is mutation   T/F </w:t>
      </w:r>
    </w:p>
    <w:p w:rsidR="00B61782" w:rsidRDefault="00B61782" w:rsidP="00CC1A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change in the nucleotide sequence of a gene </w:t>
      </w:r>
    </w:p>
    <w:p w:rsidR="00B61782" w:rsidRDefault="00B61782" w:rsidP="00B61782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B61782" w:rsidP="00B617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having two different alleles of a gene</w:t>
      </w:r>
    </w:p>
    <w:p w:rsidR="00B61782" w:rsidRPr="00B61782" w:rsidRDefault="00B61782" w:rsidP="00B61782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B61782" w:rsidP="00B617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having two of the same allele for a gene</w:t>
      </w:r>
    </w:p>
    <w:p w:rsidR="00B61782" w:rsidRPr="00B61782" w:rsidRDefault="00B61782" w:rsidP="00B61782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B61782" w:rsidP="00B617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process of making protein from RNA</w:t>
      </w:r>
    </w:p>
    <w:p w:rsidR="00B61782" w:rsidRPr="00B61782" w:rsidRDefault="00B61782" w:rsidP="00B61782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B61782" w:rsidP="00B617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process of making RNA from DNA</w:t>
      </w:r>
    </w:p>
    <w:p w:rsidR="00B61782" w:rsidRPr="00B61782" w:rsidRDefault="00B61782" w:rsidP="00B61782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B61782" w:rsidP="00B617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the nucleic acid used to make proteins is RNA T/F</w:t>
      </w:r>
    </w:p>
    <w:p w:rsidR="00B61782" w:rsidRPr="00B61782" w:rsidRDefault="00B61782" w:rsidP="00B61782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Pr="00B61782" w:rsidRDefault="00B61782" w:rsidP="00B617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The passing of traits from parents to offspring is called </w:t>
      </w:r>
    </w:p>
    <w:p w:rsidR="00B61782" w:rsidRPr="00B61782" w:rsidRDefault="00B61782" w:rsidP="00B61782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B61782" w:rsidP="00B61782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B61782" w:rsidRDefault="00E2742C" w:rsidP="00E274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lastRenderedPageBreak/>
        <w:t xml:space="preserve">Base pairs are added to the DNA sequence in </w:t>
      </w:r>
      <w:proofErr w:type="gramStart"/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(</w:t>
      </w:r>
      <w:proofErr w:type="gramEnd"/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n)_________ mutation.</w:t>
      </w: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Default="00E2742C" w:rsidP="00E274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How many types of RNA exits? (only write the number)</w:t>
      </w: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Pr="00E2742C" w:rsidRDefault="00E2742C" w:rsidP="00E274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 section of a chromosome that has genetic information for one trait is</w:t>
      </w: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proofErr w:type="gramStart"/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(</w:t>
      </w:r>
      <w:proofErr w:type="gramEnd"/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n)_________</w:t>
      </w: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ind w:left="360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23)</w:t>
      </w:r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Occurs when multiple genes determine the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phenotype of a trait is polygenic inheritance. T/F</w:t>
      </w: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ind w:left="360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Pr="00E2742C" w:rsidRDefault="00E2742C" w:rsidP="00E2742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Offspring that result from the cross of parents with different forms of the same trait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E2742C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are called ______</w:t>
      </w: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Default="00E2742C" w:rsidP="00E2742C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E2742C" w:rsidRDefault="00970915" w:rsidP="009709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bookmarkStart w:id="0" w:name="_GoBack"/>
      <w:r w:rsidRPr="00970915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__________occurs when multiple genes determine the phenotype of a</w:t>
      </w: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 </w:t>
      </w:r>
      <w:r w:rsidRPr="00970915"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>trait.</w:t>
      </w:r>
    </w:p>
    <w:p w:rsidR="00970915" w:rsidRDefault="00970915" w:rsidP="00970915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bookmarkEnd w:id="0"/>
    <w:p w:rsidR="00970915" w:rsidRDefault="00970915" w:rsidP="00970915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970915" w:rsidRDefault="00970915" w:rsidP="00970915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970915" w:rsidRPr="00970915" w:rsidRDefault="00970915" w:rsidP="00970915">
      <w:pPr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  <w:r>
        <w:rPr>
          <w:rFonts w:ascii="OpenSans-Semibold" w:hAnsi="OpenSans-Semibold" w:cs="OpenSans-Semibold"/>
          <w:b/>
          <w:bCs/>
          <w:color w:val="555555"/>
          <w:sz w:val="24"/>
          <w:szCs w:val="24"/>
        </w:rPr>
        <w:t xml:space="preserve">There will be 25 questions (6 Multiple choice, 8 T/F, and 11 short answer) </w:t>
      </w:r>
    </w:p>
    <w:p w:rsidR="004C1528" w:rsidRPr="004C1528" w:rsidRDefault="004C1528" w:rsidP="004C1528">
      <w:pPr>
        <w:pStyle w:val="ListParagraph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4C1528" w:rsidRPr="004C1528" w:rsidRDefault="004C1528" w:rsidP="004C1528">
      <w:pPr>
        <w:pStyle w:val="ListParagraph"/>
        <w:autoSpaceDE w:val="0"/>
        <w:autoSpaceDN w:val="0"/>
        <w:adjustRightInd w:val="0"/>
        <w:spacing w:after="0" w:line="240" w:lineRule="auto"/>
        <w:rPr>
          <w:rFonts w:ascii="OpenSans-Semibold" w:hAnsi="OpenSans-Semibold" w:cs="OpenSans-Semibold"/>
          <w:b/>
          <w:bCs/>
          <w:color w:val="555555"/>
          <w:sz w:val="24"/>
          <w:szCs w:val="24"/>
        </w:rPr>
      </w:pPr>
    </w:p>
    <w:p w:rsidR="004C1528" w:rsidRPr="004C1528" w:rsidRDefault="004C1528" w:rsidP="004C1528">
      <w:pPr>
        <w:spacing w:line="600" w:lineRule="auto"/>
      </w:pPr>
    </w:p>
    <w:p w:rsidR="004C1528" w:rsidRDefault="004C1528" w:rsidP="004C1528">
      <w:pPr>
        <w:pStyle w:val="ListParagraph"/>
        <w:spacing w:line="600" w:lineRule="auto"/>
      </w:pPr>
    </w:p>
    <w:p w:rsidR="004C1528" w:rsidRDefault="004C1528"/>
    <w:sectPr w:rsidR="004C1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Sans-Semi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654C06"/>
    <w:multiLevelType w:val="hybridMultilevel"/>
    <w:tmpl w:val="109EF2D8"/>
    <w:lvl w:ilvl="0" w:tplc="04090011">
      <w:start w:val="2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9C53FA"/>
    <w:multiLevelType w:val="hybridMultilevel"/>
    <w:tmpl w:val="DA28B8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6186CA9"/>
    <w:multiLevelType w:val="hybridMultilevel"/>
    <w:tmpl w:val="40741D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sDS0MLIwNbU0MjJX0lEKTi0uzszPAykwqgUAlCSu+CwAAAA="/>
  </w:docVars>
  <w:rsids>
    <w:rsidRoot w:val="004C1528"/>
    <w:rsid w:val="004C1528"/>
    <w:rsid w:val="00970915"/>
    <w:rsid w:val="009B2157"/>
    <w:rsid w:val="00A87BE5"/>
    <w:rsid w:val="00B61782"/>
    <w:rsid w:val="00CC1A0C"/>
    <w:rsid w:val="00D97356"/>
    <w:rsid w:val="00E2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152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1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SA</dc:creator>
  <cp:lastModifiedBy>TMSA</cp:lastModifiedBy>
  <cp:revision>4</cp:revision>
  <dcterms:created xsi:type="dcterms:W3CDTF">2017-12-18T16:46:00Z</dcterms:created>
  <dcterms:modified xsi:type="dcterms:W3CDTF">2017-12-18T20:47:00Z</dcterms:modified>
</cp:coreProperties>
</file>